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803843" w14:textId="77777777" w:rsidR="00DA48D5" w:rsidRDefault="00DA48D5" w:rsidP="00DA48D5">
      <w:pPr>
        <w:rPr>
          <w:b/>
          <w:sz w:val="32"/>
          <w:szCs w:val="32"/>
          <w:u w:val="single"/>
        </w:rPr>
      </w:pPr>
    </w:p>
    <w:p w14:paraId="24FB4792" w14:textId="41707280" w:rsidR="00937B5D" w:rsidRPr="00937B5D" w:rsidRDefault="00E83B1B" w:rsidP="00937B5D">
      <w:pPr>
        <w:jc w:val="center"/>
        <w:rPr>
          <w:b/>
          <w:sz w:val="32"/>
          <w:szCs w:val="32"/>
          <w:u w:val="thick" w:color="7030A0"/>
        </w:rPr>
      </w:pPr>
      <w:r>
        <w:rPr>
          <w:b/>
          <w:sz w:val="32"/>
          <w:szCs w:val="32"/>
          <w:u w:val="thick" w:color="7030A0"/>
        </w:rPr>
        <w:t>CM 1601</w:t>
      </w:r>
      <w:r w:rsidR="00937B5D" w:rsidRPr="00937B5D">
        <w:rPr>
          <w:b/>
          <w:sz w:val="32"/>
          <w:szCs w:val="32"/>
          <w:u w:val="thick" w:color="7030A0"/>
        </w:rPr>
        <w:t xml:space="preserve"> </w:t>
      </w:r>
      <w:r>
        <w:rPr>
          <w:b/>
          <w:sz w:val="32"/>
          <w:szCs w:val="32"/>
          <w:u w:val="thick" w:color="7030A0"/>
        </w:rPr>
        <w:t>Programming Fundamentals</w:t>
      </w:r>
    </w:p>
    <w:p w14:paraId="5808FCA2" w14:textId="6BD0C736" w:rsidR="0045701A" w:rsidRPr="00937B5D" w:rsidRDefault="00DA48D5" w:rsidP="0045701A">
      <w:pPr>
        <w:jc w:val="center"/>
        <w:rPr>
          <w:b/>
          <w:sz w:val="32"/>
          <w:szCs w:val="32"/>
          <w:u w:val="thick" w:color="7030A0"/>
        </w:rPr>
      </w:pPr>
      <w:r w:rsidRPr="00937B5D">
        <w:rPr>
          <w:b/>
          <w:sz w:val="32"/>
          <w:szCs w:val="32"/>
          <w:u w:val="thick" w:color="7030A0"/>
        </w:rPr>
        <w:t xml:space="preserve">Tutorial </w:t>
      </w:r>
      <w:r w:rsidR="007661DD">
        <w:rPr>
          <w:b/>
          <w:sz w:val="32"/>
          <w:szCs w:val="32"/>
          <w:u w:val="thick" w:color="7030A0"/>
        </w:rPr>
        <w:t>3</w:t>
      </w:r>
    </w:p>
    <w:p w14:paraId="49B3BBB4" w14:textId="77777777" w:rsidR="0045701A" w:rsidRPr="0045701A" w:rsidRDefault="0045701A" w:rsidP="0045701A">
      <w:pPr>
        <w:pStyle w:val="BodyTextIndent"/>
        <w:numPr>
          <w:ilvl w:val="0"/>
          <w:numId w:val="10"/>
        </w:numPr>
        <w:rPr>
          <w:rFonts w:asciiTheme="minorHAnsi" w:hAnsiTheme="minorHAnsi" w:cstheme="minorHAnsi"/>
          <w:color w:val="000000"/>
          <w:sz w:val="24"/>
          <w:szCs w:val="28"/>
        </w:rPr>
      </w:pPr>
      <w:r w:rsidRPr="0045701A">
        <w:rPr>
          <w:rFonts w:asciiTheme="minorHAnsi" w:hAnsiTheme="minorHAnsi" w:cstheme="minorHAnsi"/>
          <w:color w:val="000000"/>
          <w:sz w:val="24"/>
          <w:szCs w:val="28"/>
        </w:rPr>
        <w:t>Write another program to get 2 values as command line arguments and find the Maximum of those 2 using conditional operator.</w:t>
      </w:r>
    </w:p>
    <w:p w14:paraId="37E43AE2" w14:textId="77777777" w:rsidR="0045701A" w:rsidRPr="0045701A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45E2F5DC" w14:textId="77777777" w:rsidR="0045701A" w:rsidRPr="00B6144B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color w:val="000000"/>
          <w:sz w:val="24"/>
          <w:szCs w:val="24"/>
        </w:rPr>
        <w:t>Write a program to read in a temperature value, and if the temperature is above a certain value display ‘Hot’, otherwise display ‘Cold’.</w:t>
      </w:r>
    </w:p>
    <w:p w14:paraId="2EFED7C8" w14:textId="77777777" w:rsidR="0045701A" w:rsidRPr="005F251E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01A8EBDA" w14:textId="77777777" w:rsidR="0045701A" w:rsidRPr="005F251E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color w:val="000000"/>
          <w:sz w:val="24"/>
          <w:szCs w:val="24"/>
        </w:rPr>
        <w:t>Which is right?</w:t>
      </w:r>
    </w:p>
    <w:p w14:paraId="486CB5A7" w14:textId="77777777" w:rsidR="0045701A" w:rsidRPr="00B6144B" w:rsidRDefault="0045701A" w:rsidP="0045701A">
      <w:pPr>
        <w:pStyle w:val="ListParagraph"/>
        <w:rPr>
          <w:rFonts w:ascii="Courier New" w:hAnsi="Courier New" w:cs="Courier New"/>
          <w:color w:val="000000"/>
          <w:sz w:val="24"/>
          <w:szCs w:val="24"/>
        </w:rPr>
      </w:pPr>
      <w:r w:rsidRPr="00B6144B">
        <w:rPr>
          <w:rFonts w:ascii="Courier New" w:hAnsi="Courier New" w:cs="Courier New"/>
          <w:color w:val="000000"/>
          <w:sz w:val="24"/>
          <w:szCs w:val="24"/>
        </w:rPr>
        <w:t>if ((age &lt; 17 || &gt; 150)) { //don’t drive! }</w:t>
      </w:r>
      <w:r w:rsidRPr="00B6144B">
        <w:rPr>
          <w:rFonts w:ascii="Courier New" w:hAnsi="Courier New" w:cs="Courier New"/>
          <w:color w:val="000000"/>
          <w:sz w:val="24"/>
          <w:szCs w:val="24"/>
        </w:rPr>
        <w:br/>
        <w:t>if ((age &lt; 17 ) || (age &gt; 150)) { //don’t drive! }</w:t>
      </w:r>
      <w:r w:rsidRPr="00B6144B">
        <w:rPr>
          <w:rFonts w:ascii="Courier New" w:hAnsi="Courier New" w:cs="Courier New"/>
          <w:color w:val="000000"/>
          <w:sz w:val="24"/>
          <w:szCs w:val="24"/>
        </w:rPr>
        <w:br/>
        <w:t>if ((age &lt; 17 ) &amp;&amp; (age &gt; 150)) { //don’t drive! }</w:t>
      </w:r>
    </w:p>
    <w:p w14:paraId="0D81AF00" w14:textId="77777777" w:rsidR="0045701A" w:rsidRPr="005F251E" w:rsidRDefault="0045701A" w:rsidP="0045701A">
      <w:pPr>
        <w:pStyle w:val="ListParagraph"/>
        <w:rPr>
          <w:rFonts w:cstheme="minorHAnsi"/>
          <w:color w:val="000000"/>
          <w:sz w:val="24"/>
          <w:szCs w:val="24"/>
        </w:rPr>
      </w:pPr>
    </w:p>
    <w:p w14:paraId="43233E15" w14:textId="77777777" w:rsidR="0045701A" w:rsidRPr="00B6144B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A school has following rules for grading system: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a. Below 25 - F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b. 25 to 45 - E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c. 45 to 50 - D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d. 50 to 60 - C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e. 60 to 80 - B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f. Above 80 - A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Ask user to enter marks and print the corresponding grade.</w:t>
      </w:r>
    </w:p>
    <w:p w14:paraId="3A11967A" w14:textId="77777777" w:rsidR="0045701A" w:rsidRPr="005F251E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4FC6A0E8" w14:textId="77777777" w:rsidR="0045701A" w:rsidRPr="00B6144B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If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x = 2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y = 5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z = 0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then find values of the following expressions:</w:t>
      </w:r>
      <w:r w:rsidRPr="005F251E">
        <w:rPr>
          <w:rFonts w:cstheme="minorHAnsi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a. x == 2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b. x != 5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c. x != 5 &amp;&amp; y &gt;= 5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d. z != 0 || x == 2</w:t>
      </w:r>
      <w:r w:rsidRPr="00B6144B">
        <w:rPr>
          <w:rFonts w:ascii="Courier New" w:hAnsi="Courier New" w:cs="Courier New"/>
          <w:color w:val="121212"/>
          <w:sz w:val="24"/>
          <w:szCs w:val="24"/>
        </w:rPr>
        <w:br/>
      </w:r>
      <w:r w:rsidRPr="00B6144B">
        <w:rPr>
          <w:rFonts w:ascii="Courier New" w:hAnsi="Courier New" w:cs="Courier New"/>
          <w:color w:val="121212"/>
          <w:sz w:val="24"/>
          <w:szCs w:val="24"/>
          <w:shd w:val="clear" w:color="auto" w:fill="FFFFFF"/>
        </w:rPr>
        <w:t>e. !(y &lt; 10)</w:t>
      </w:r>
    </w:p>
    <w:p w14:paraId="1217D547" w14:textId="77777777" w:rsidR="0045701A" w:rsidRPr="00B6144B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375DB4F9" w14:textId="77777777" w:rsidR="0045701A" w:rsidRPr="005F251E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20F4866E" w14:textId="77777777" w:rsidR="0045701A" w:rsidRPr="00B6144B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color w:val="121212"/>
          <w:sz w:val="24"/>
          <w:szCs w:val="24"/>
          <w:shd w:val="clear" w:color="auto" w:fill="FFFFFF"/>
        </w:rPr>
        <w:t>Write a program to check whether a entered character is lowercase ( a to z ) or uppercase ( A to Z ).</w:t>
      </w:r>
    </w:p>
    <w:p w14:paraId="5FD5F8DC" w14:textId="77777777" w:rsidR="0045701A" w:rsidRPr="005F251E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2EB8F407" w14:textId="77777777" w:rsidR="0045701A" w:rsidRPr="005F251E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sz w:val="24"/>
          <w:szCs w:val="24"/>
        </w:rPr>
        <w:lastRenderedPageBreak/>
        <w:t>Rewrite in Java the following statement without using the NOT (!) operator:</w:t>
      </w:r>
    </w:p>
    <w:p w14:paraId="08767DCC" w14:textId="77777777" w:rsidR="0045701A" w:rsidRDefault="0045701A" w:rsidP="0045701A">
      <w:pPr>
        <w:pStyle w:val="ListParagraph"/>
        <w:rPr>
          <w:rFonts w:ascii="Courier New" w:hAnsi="Courier New" w:cs="Courier New"/>
          <w:sz w:val="24"/>
          <w:szCs w:val="24"/>
        </w:rPr>
      </w:pPr>
      <w:r w:rsidRPr="00B6144B">
        <w:rPr>
          <w:rFonts w:ascii="Courier New" w:hAnsi="Courier New" w:cs="Courier New"/>
          <w:sz w:val="24"/>
          <w:szCs w:val="24"/>
        </w:rPr>
        <w:t>item = !( (i&lt;10) | | (v&gt;=50) )</w:t>
      </w:r>
    </w:p>
    <w:p w14:paraId="054EF3D0" w14:textId="77777777" w:rsidR="0045701A" w:rsidRDefault="0045701A" w:rsidP="0045701A">
      <w:pPr>
        <w:pStyle w:val="ListParagraph"/>
        <w:rPr>
          <w:rFonts w:ascii="Courier New" w:hAnsi="Courier New" w:cs="Courier New"/>
          <w:sz w:val="24"/>
          <w:szCs w:val="24"/>
        </w:rPr>
      </w:pPr>
    </w:p>
    <w:p w14:paraId="35DE4EE0" w14:textId="77777777" w:rsidR="0045701A" w:rsidRDefault="0045701A" w:rsidP="0045701A">
      <w:pPr>
        <w:pStyle w:val="BodyTextIndent"/>
        <w:rPr>
          <w:rFonts w:ascii="Book Antiqua" w:hAnsi="Book Antiqua" w:cs="Times New Roman"/>
          <w:color w:val="000000"/>
          <w:sz w:val="24"/>
          <w:szCs w:val="28"/>
        </w:rPr>
      </w:pPr>
    </w:p>
    <w:p w14:paraId="2C84B201" w14:textId="77777777" w:rsidR="0045701A" w:rsidRPr="0045701A" w:rsidRDefault="0045701A" w:rsidP="0045701A">
      <w:pPr>
        <w:pStyle w:val="BodyTextIndent"/>
        <w:numPr>
          <w:ilvl w:val="0"/>
          <w:numId w:val="10"/>
        </w:numPr>
        <w:rPr>
          <w:rFonts w:asciiTheme="minorHAnsi" w:hAnsiTheme="minorHAnsi" w:cstheme="minorHAnsi"/>
          <w:color w:val="000000"/>
          <w:sz w:val="24"/>
          <w:szCs w:val="24"/>
        </w:rPr>
      </w:pPr>
      <w:r w:rsidRPr="0045701A">
        <w:rPr>
          <w:rFonts w:asciiTheme="minorHAnsi" w:hAnsiTheme="minorHAnsi" w:cstheme="minorHAnsi"/>
          <w:color w:val="000000"/>
          <w:sz w:val="24"/>
          <w:szCs w:val="24"/>
        </w:rPr>
        <w:t>Type the following script and observe the output.</w:t>
      </w:r>
    </w:p>
    <w:p w14:paraId="1E928D7C" w14:textId="77777777" w:rsidR="0045701A" w:rsidRDefault="0045701A" w:rsidP="0045701A">
      <w:pPr>
        <w:pStyle w:val="BodyTextIndent"/>
        <w:ind w:firstLine="0"/>
        <w:rPr>
          <w:rFonts w:ascii="Book Antiqua" w:hAnsi="Book Antiqua" w:cs="Times New Roman"/>
          <w:color w:val="000000"/>
          <w:sz w:val="24"/>
          <w:szCs w:val="28"/>
        </w:rPr>
      </w:pPr>
    </w:p>
    <w:p w14:paraId="5EF3C7A5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>class IncDec{</w:t>
      </w:r>
    </w:p>
    <w:p w14:paraId="493EF5EF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  <w:t>public static void main(String args[ ]) {</w:t>
      </w:r>
    </w:p>
    <w:p w14:paraId="0F6DA85F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int a = 1;</w:t>
      </w:r>
    </w:p>
    <w:p w14:paraId="7CE0F01E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int b = 2;</w:t>
      </w:r>
    </w:p>
    <w:p w14:paraId="5C68A429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int c = ++b;</w:t>
      </w:r>
    </w:p>
    <w:p w14:paraId="356E9D13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int d = a++;</w:t>
      </w:r>
    </w:p>
    <w:p w14:paraId="6F8CB61F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c++;</w:t>
      </w:r>
    </w:p>
    <w:p w14:paraId="0433A366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System.out.println(“a = ”+a);</w:t>
      </w:r>
    </w:p>
    <w:p w14:paraId="4C103554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</w:p>
    <w:p w14:paraId="24DAB6FA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</w:p>
    <w:p w14:paraId="75AA5807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System.out.println(“b = ”+b);</w:t>
      </w:r>
    </w:p>
    <w:p w14:paraId="23000220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System.out.println(“c = ”+c);</w:t>
      </w:r>
    </w:p>
    <w:p w14:paraId="525E4996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</w:r>
      <w:r w:rsidRPr="0045701A">
        <w:rPr>
          <w:rFonts w:ascii="Courier New" w:hAnsi="Courier New" w:cs="Courier New"/>
        </w:rPr>
        <w:tab/>
        <w:t>System.out.println(“d = ”+d);</w:t>
      </w:r>
    </w:p>
    <w:p w14:paraId="0639CFAB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ab/>
        <w:t>}</w:t>
      </w:r>
    </w:p>
    <w:p w14:paraId="72E0943B" w14:textId="77777777" w:rsidR="0045701A" w:rsidRPr="0045701A" w:rsidRDefault="0045701A" w:rsidP="0045701A">
      <w:pPr>
        <w:pStyle w:val="ListParagraph"/>
        <w:rPr>
          <w:rFonts w:ascii="Courier New" w:hAnsi="Courier New" w:cs="Courier New"/>
        </w:rPr>
      </w:pPr>
      <w:r w:rsidRPr="0045701A">
        <w:rPr>
          <w:rFonts w:ascii="Courier New" w:hAnsi="Courier New" w:cs="Courier New"/>
        </w:rPr>
        <w:t>}</w:t>
      </w:r>
    </w:p>
    <w:p w14:paraId="07A80DFE" w14:textId="77777777" w:rsidR="0045701A" w:rsidRPr="0045701A" w:rsidRDefault="0045701A" w:rsidP="0045701A">
      <w:pPr>
        <w:rPr>
          <w:rFonts w:cstheme="minorHAnsi"/>
          <w:sz w:val="24"/>
          <w:szCs w:val="24"/>
        </w:rPr>
      </w:pPr>
    </w:p>
    <w:p w14:paraId="49FA1030" w14:textId="77777777" w:rsidR="0045701A" w:rsidRPr="005F251E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 w:rsidRPr="005F251E">
        <w:rPr>
          <w:rFonts w:cstheme="minorHAnsi"/>
          <w:sz w:val="24"/>
          <w:szCs w:val="24"/>
        </w:rPr>
        <w:t>Two programs are equivalent if given the same input they produce the same output. Which of the following programs are equivalent? Why?</w:t>
      </w:r>
    </w:p>
    <w:p w14:paraId="194BDD74" w14:textId="77777777" w:rsidR="0045701A" w:rsidRPr="00B6144B" w:rsidRDefault="0045701A" w:rsidP="0045701A">
      <w:pPr>
        <w:pStyle w:val="ListParagraph"/>
        <w:rPr>
          <w:rFonts w:ascii="Courier New" w:hAnsi="Courier New" w:cs="Courier New"/>
          <w:sz w:val="24"/>
          <w:szCs w:val="24"/>
        </w:rPr>
      </w:pPr>
      <w:r w:rsidRPr="00B6144B">
        <w:rPr>
          <w:rFonts w:ascii="Courier New" w:hAnsi="Courier New" w:cs="Courier New"/>
          <w:sz w:val="24"/>
          <w:szCs w:val="24"/>
        </w:rPr>
        <w:t>// Program A</w:t>
      </w:r>
    </w:p>
    <w:p w14:paraId="0E7B60B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import java.util.Scanner;</w:t>
      </w:r>
    </w:p>
    <w:p w14:paraId="2E3A2173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class TestPositive {</w:t>
      </w:r>
    </w:p>
    <w:p w14:paraId="072211DF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public static void main(String [] args) {</w:t>
      </w:r>
    </w:p>
    <w:p w14:paraId="41144A5D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canner S = new Scanner(System.in);</w:t>
      </w:r>
    </w:p>
    <w:p w14:paraId="4275AE0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ystem.out.print(“Enter a value: ”);</w:t>
      </w:r>
    </w:p>
    <w:p w14:paraId="37A1E6A9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nt x = S.nextInt();</w:t>
      </w:r>
    </w:p>
    <w:p w14:paraId="591AAA00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&gt; 0) {</w:t>
      </w:r>
    </w:p>
    <w:p w14:paraId="6EF89C3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positive:”);</w:t>
      </w:r>
    </w:p>
    <w:p w14:paraId="528DB821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21DDB53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else {</w:t>
      </w:r>
    </w:p>
    <w:p w14:paraId="517DAFAF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if (x &lt; 0) {</w:t>
      </w:r>
    </w:p>
    <w:p w14:paraId="5DC9A8F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negative:”);</w:t>
      </w:r>
    </w:p>
    <w:p w14:paraId="1C63BDC9" w14:textId="77777777" w:rsidR="0045701A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 xml:space="preserve">} </w:t>
      </w:r>
      <w:r>
        <w:rPr>
          <w:rFonts w:ascii="Courier New" w:hAnsi="Courier New" w:cs="Courier New"/>
          <w:szCs w:val="24"/>
        </w:rPr>
        <w:tab/>
      </w:r>
    </w:p>
    <w:p w14:paraId="39748862" w14:textId="77777777" w:rsidR="0045701A" w:rsidRPr="004B7C01" w:rsidRDefault="0045701A" w:rsidP="0045701A">
      <w:pPr>
        <w:pStyle w:val="ListParagraph"/>
        <w:ind w:firstLine="720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else {</w:t>
      </w:r>
    </w:p>
    <w:p w14:paraId="46A0F290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zero:”);</w:t>
      </w:r>
    </w:p>
    <w:p w14:paraId="27866BC9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}</w:t>
      </w:r>
    </w:p>
    <w:p w14:paraId="6AE1BFF4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718DEDD9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Good Bye!”);</w:t>
      </w:r>
    </w:p>
    <w:p w14:paraId="6CEA818F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7B79422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}</w:t>
      </w:r>
    </w:p>
    <w:p w14:paraId="75EBF86E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</w:p>
    <w:p w14:paraId="78A6968F" w14:textId="77777777" w:rsidR="0045701A" w:rsidRPr="00B6144B" w:rsidRDefault="0045701A" w:rsidP="0045701A">
      <w:pPr>
        <w:pStyle w:val="ListParagraph"/>
        <w:rPr>
          <w:rFonts w:ascii="Courier New" w:hAnsi="Courier New" w:cs="Courier New"/>
          <w:sz w:val="24"/>
          <w:szCs w:val="24"/>
        </w:rPr>
      </w:pPr>
    </w:p>
    <w:p w14:paraId="29EADCDE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// Program B</w:t>
      </w:r>
    </w:p>
    <w:p w14:paraId="3228004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import java.util.Scanner;</w:t>
      </w:r>
    </w:p>
    <w:p w14:paraId="43A040A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class TestPositive {</w:t>
      </w:r>
    </w:p>
    <w:p w14:paraId="75DDD0E3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public static void main(String [] args) {</w:t>
      </w:r>
    </w:p>
    <w:p w14:paraId="59A37C77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canner S = new Scanner(System.in);</w:t>
      </w:r>
    </w:p>
    <w:p w14:paraId="6FEABF90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ystem.out.print(“Enter a value: ”);</w:t>
      </w:r>
    </w:p>
    <w:p w14:paraId="1BC3EB74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nt x = S.nextInt();</w:t>
      </w:r>
    </w:p>
    <w:p w14:paraId="462C8999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&gt; 0) {</w:t>
      </w:r>
    </w:p>
    <w:p w14:paraId="35A77ED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positive:”);</w:t>
      </w:r>
    </w:p>
    <w:p w14:paraId="75BA9450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11D8AB77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&lt; 0) {</w:t>
      </w:r>
    </w:p>
    <w:p w14:paraId="4036A502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negative:”);</w:t>
      </w:r>
    </w:p>
    <w:p w14:paraId="0B652116" w14:textId="77777777" w:rsidR="0045701A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 </w:t>
      </w:r>
    </w:p>
    <w:p w14:paraId="41B2F6E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>
        <w:rPr>
          <w:rFonts w:ascii="Courier New" w:hAnsi="Courier New" w:cs="Courier New"/>
          <w:szCs w:val="24"/>
        </w:rPr>
        <w:t xml:space="preserve"> </w:t>
      </w:r>
      <w:r w:rsidRPr="004B7C01">
        <w:rPr>
          <w:rFonts w:ascii="Courier New" w:hAnsi="Courier New" w:cs="Courier New"/>
          <w:szCs w:val="24"/>
        </w:rPr>
        <w:t>else {</w:t>
      </w:r>
    </w:p>
    <w:p w14:paraId="09B7A2D7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zero:”);</w:t>
      </w:r>
    </w:p>
    <w:p w14:paraId="64EEC32E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36C2BAF1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ystem.out.println(“Good Bye!”);</w:t>
      </w:r>
    </w:p>
    <w:p w14:paraId="678A735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4578790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}</w:t>
      </w:r>
    </w:p>
    <w:p w14:paraId="39C7A489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</w:p>
    <w:p w14:paraId="3AFFEEF1" w14:textId="77777777" w:rsidR="0045701A" w:rsidRPr="00B6144B" w:rsidRDefault="0045701A" w:rsidP="0045701A">
      <w:pPr>
        <w:pStyle w:val="ListParagraph"/>
        <w:rPr>
          <w:rFonts w:ascii="Courier New" w:hAnsi="Courier New" w:cs="Courier New"/>
          <w:sz w:val="24"/>
          <w:szCs w:val="24"/>
        </w:rPr>
      </w:pPr>
    </w:p>
    <w:p w14:paraId="077E5ED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// Program C</w:t>
      </w:r>
    </w:p>
    <w:p w14:paraId="1609C01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import java.util.Scanner;</w:t>
      </w:r>
    </w:p>
    <w:p w14:paraId="0F1B059B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class TestPositive {</w:t>
      </w:r>
    </w:p>
    <w:p w14:paraId="1AB2B73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public static void main(String [] args) {</w:t>
      </w:r>
    </w:p>
    <w:p w14:paraId="552BA3C1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canner S = new Scanner(System.in);</w:t>
      </w:r>
    </w:p>
    <w:p w14:paraId="0635F6BD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ystem.out.print(“Enter a value: ”);</w:t>
      </w:r>
    </w:p>
    <w:p w14:paraId="5F47590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nt x = S.nextInt();</w:t>
      </w:r>
    </w:p>
    <w:p w14:paraId="4F2FF787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&gt; 0) {</w:t>
      </w:r>
    </w:p>
    <w:p w14:paraId="7E37CB8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positive:”);</w:t>
      </w:r>
    </w:p>
    <w:p w14:paraId="3D882A46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2BCAA1AA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&lt; 0) {</w:t>
      </w:r>
    </w:p>
    <w:p w14:paraId="17A8AF42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negative:”);</w:t>
      </w:r>
    </w:p>
    <w:p w14:paraId="3D5828CE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7A2238A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if (x ==0) {</w:t>
      </w:r>
    </w:p>
    <w:p w14:paraId="0DE46C5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ab/>
      </w:r>
      <w:r w:rsidRPr="004B7C01">
        <w:rPr>
          <w:rFonts w:ascii="Courier New" w:hAnsi="Courier New" w:cs="Courier New"/>
          <w:szCs w:val="24"/>
        </w:rPr>
        <w:t>System.out.println(“The value is zero:”);</w:t>
      </w:r>
    </w:p>
    <w:p w14:paraId="0F1DCB7C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0514012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System.out.println(“Good Bye!”);</w:t>
      </w:r>
    </w:p>
    <w:p w14:paraId="6B7D1C58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 xml:space="preserve"> }</w:t>
      </w:r>
    </w:p>
    <w:p w14:paraId="39B53A61" w14:textId="77777777" w:rsidR="0045701A" w:rsidRPr="004B7C01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4B7C01">
        <w:rPr>
          <w:rFonts w:ascii="Courier New" w:hAnsi="Courier New" w:cs="Courier New"/>
          <w:szCs w:val="24"/>
        </w:rPr>
        <w:t>}</w:t>
      </w:r>
    </w:p>
    <w:p w14:paraId="788D6FFB" w14:textId="77777777" w:rsidR="0045701A" w:rsidRDefault="0045701A" w:rsidP="0045701A">
      <w:pPr>
        <w:pStyle w:val="ListParagraph"/>
        <w:rPr>
          <w:rFonts w:cstheme="minorHAnsi"/>
          <w:sz w:val="24"/>
          <w:szCs w:val="24"/>
        </w:rPr>
      </w:pPr>
    </w:p>
    <w:p w14:paraId="650DDABB" w14:textId="77777777" w:rsidR="0045701A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uess the output. Explain the flow of the program.</w:t>
      </w:r>
    </w:p>
    <w:p w14:paraId="5F8D1D29" w14:textId="77777777" w:rsidR="0045701A" w:rsidRPr="00005FA3" w:rsidRDefault="0045701A" w:rsidP="0045701A">
      <w:pPr>
        <w:pStyle w:val="ListParagraph"/>
        <w:rPr>
          <w:rFonts w:ascii="Courier New" w:hAnsi="Courier New" w:cs="Courier New"/>
          <w:szCs w:val="24"/>
        </w:rPr>
      </w:pPr>
      <w:r w:rsidRPr="00005FA3">
        <w:rPr>
          <w:rFonts w:ascii="Courier New" w:hAnsi="Courier New" w:cs="Courier New"/>
          <w:szCs w:val="24"/>
        </w:rPr>
        <w:t>//program 1</w:t>
      </w:r>
    </w:p>
    <w:p w14:paraId="43A496F2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public static void main(String [] args) </w:t>
      </w:r>
    </w:p>
    <w:p w14:paraId="1C3F8EB8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{</w:t>
      </w:r>
    </w:p>
    <w:p w14:paraId="4D52E34A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lastRenderedPageBreak/>
        <w:t xml:space="preserve">        int x= 0;</w:t>
      </w:r>
    </w:p>
    <w:p w14:paraId="7FE65B6E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int y= 0;</w:t>
      </w:r>
    </w:p>
    <w:p w14:paraId="434E8B17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for (int i = 0; i</w:t>
      </w:r>
      <w:r>
        <w:rPr>
          <w:rFonts w:ascii="Courier New" w:hAnsi="Courier New" w:cs="Courier New"/>
        </w:rPr>
        <w:t xml:space="preserve"> &lt; 5; x</w:t>
      </w:r>
      <w:r w:rsidRPr="00005FA3">
        <w:rPr>
          <w:rFonts w:ascii="Courier New" w:hAnsi="Courier New" w:cs="Courier New"/>
        </w:rPr>
        <w:t xml:space="preserve">++) </w:t>
      </w:r>
    </w:p>
    <w:p w14:paraId="373ABC36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{</w:t>
      </w:r>
    </w:p>
    <w:p w14:paraId="635328B3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if (( ++x &gt; 2 ) &amp;&amp; (++y &gt; 2)) </w:t>
      </w:r>
    </w:p>
    <w:p w14:paraId="084D4701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{</w:t>
      </w:r>
    </w:p>
    <w:p w14:paraId="17A99B07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    x++;</w:t>
      </w:r>
    </w:p>
    <w:p w14:paraId="60AD0EB8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}</w:t>
      </w:r>
    </w:p>
    <w:p w14:paraId="6A1A8501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}</w:t>
      </w:r>
    </w:p>
    <w:p w14:paraId="166D613D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System.out.println(x + " " + y);</w:t>
      </w:r>
    </w:p>
    <w:p w14:paraId="7D382DE2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}</w:t>
      </w:r>
    </w:p>
    <w:p w14:paraId="6F45374D" w14:textId="77777777" w:rsidR="0045701A" w:rsidRPr="00005FA3" w:rsidRDefault="0045701A" w:rsidP="0045701A">
      <w:pPr>
        <w:ind w:left="360"/>
        <w:rPr>
          <w:rFonts w:cstheme="minorHAnsi"/>
          <w:szCs w:val="24"/>
        </w:rPr>
      </w:pPr>
    </w:p>
    <w:p w14:paraId="4D677D15" w14:textId="77777777" w:rsidR="0045701A" w:rsidRPr="00005FA3" w:rsidRDefault="0045701A" w:rsidP="0045701A">
      <w:pPr>
        <w:ind w:left="360"/>
        <w:rPr>
          <w:rFonts w:ascii="Courier New" w:hAnsi="Courier New" w:cs="Courier New"/>
          <w:szCs w:val="24"/>
        </w:rPr>
      </w:pPr>
      <w:r w:rsidRPr="00005FA3">
        <w:rPr>
          <w:rFonts w:cstheme="minorHAnsi"/>
          <w:szCs w:val="24"/>
        </w:rPr>
        <w:t xml:space="preserve">     </w:t>
      </w:r>
      <w:r w:rsidRPr="00005FA3">
        <w:rPr>
          <w:rFonts w:ascii="Courier New" w:hAnsi="Courier New" w:cs="Courier New"/>
          <w:szCs w:val="24"/>
        </w:rPr>
        <w:t>//program 2</w:t>
      </w:r>
    </w:p>
    <w:p w14:paraId="16366F11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public static void main(String [] args) </w:t>
      </w:r>
    </w:p>
    <w:p w14:paraId="414F89E3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{</w:t>
      </w:r>
    </w:p>
    <w:p w14:paraId="23699179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int x= 0;</w:t>
      </w:r>
    </w:p>
    <w:p w14:paraId="23FE97CA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int y= 0;</w:t>
      </w:r>
    </w:p>
    <w:p w14:paraId="7911E923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for (int i = 0; i &lt; 5; z++) </w:t>
      </w:r>
    </w:p>
    <w:p w14:paraId="3F29CBDE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{</w:t>
      </w:r>
    </w:p>
    <w:p w14:paraId="417EC9B5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if (( ++x &gt; 2 ) || (++y &gt; 2)) </w:t>
      </w:r>
    </w:p>
    <w:p w14:paraId="380CF83A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{</w:t>
      </w:r>
    </w:p>
    <w:p w14:paraId="649B89E2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    x++;</w:t>
      </w:r>
    </w:p>
    <w:p w14:paraId="3E058183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    }</w:t>
      </w:r>
    </w:p>
    <w:p w14:paraId="74465355" w14:textId="77777777" w:rsidR="0045701A" w:rsidRPr="00005FA3" w:rsidRDefault="0045701A" w:rsidP="0045701A">
      <w:pPr>
        <w:pStyle w:val="ListParagraph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}</w:t>
      </w:r>
    </w:p>
    <w:p w14:paraId="48F7CE6D" w14:textId="77777777" w:rsidR="0045701A" w:rsidRPr="00005FA3" w:rsidRDefault="0045701A" w:rsidP="0045701A">
      <w:pPr>
        <w:ind w:left="360"/>
        <w:rPr>
          <w:rFonts w:ascii="Courier New" w:hAnsi="Courier New" w:cs="Courier New"/>
        </w:rPr>
      </w:pPr>
      <w:r w:rsidRPr="00005FA3">
        <w:rPr>
          <w:rFonts w:ascii="Courier New" w:hAnsi="Courier New" w:cs="Courier New"/>
        </w:rPr>
        <w:t xml:space="preserve">        System.out.println(“x= ”+x+” y=”+y);</w:t>
      </w:r>
    </w:p>
    <w:p w14:paraId="65B710D3" w14:textId="77777777" w:rsidR="0045701A" w:rsidRDefault="0045701A" w:rsidP="0045701A">
      <w:pPr>
        <w:ind w:left="360"/>
        <w:rPr>
          <w:rFonts w:ascii="Courier New" w:hAnsi="Courier New" w:cs="Courier New"/>
          <w:sz w:val="24"/>
        </w:rPr>
      </w:pPr>
    </w:p>
    <w:p w14:paraId="3B0D57B4" w14:textId="77777777" w:rsidR="0045701A" w:rsidRDefault="0045701A" w:rsidP="0045701A">
      <w:pPr>
        <w:pStyle w:val="ListParagraph"/>
        <w:numPr>
          <w:ilvl w:val="0"/>
          <w:numId w:val="10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dict the output</w:t>
      </w:r>
    </w:p>
    <w:p w14:paraId="09EA6132" w14:textId="77777777" w:rsidR="0045701A" w:rsidRPr="00361632" w:rsidRDefault="0045701A" w:rsidP="0045701A">
      <w:pPr>
        <w:spacing w:after="0"/>
        <w:ind w:left="360" w:firstLine="360"/>
        <w:rPr>
          <w:rFonts w:ascii="Courier New" w:hAnsi="Courier New" w:cs="Courier New"/>
          <w:sz w:val="24"/>
          <w:szCs w:val="24"/>
        </w:rPr>
      </w:pPr>
      <w:r w:rsidRPr="00361632">
        <w:rPr>
          <w:rFonts w:ascii="Courier New" w:hAnsi="Courier New" w:cs="Courier New"/>
          <w:sz w:val="24"/>
          <w:szCs w:val="24"/>
        </w:rPr>
        <w:t>int i = 1;</w:t>
      </w:r>
    </w:p>
    <w:p w14:paraId="7F9F759B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i += ++i + i++ + ++i;</w:t>
      </w:r>
    </w:p>
    <w:p w14:paraId="236FAF3A" w14:textId="77777777" w:rsidR="0045701A" w:rsidRPr="00361632" w:rsidRDefault="0045701A" w:rsidP="0045701A">
      <w:pPr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  </w:t>
      </w:r>
      <w:r w:rsidRPr="00361632">
        <w:rPr>
          <w:rFonts w:ascii="Courier New" w:hAnsi="Courier New" w:cs="Courier New"/>
          <w:sz w:val="24"/>
          <w:szCs w:val="24"/>
        </w:rPr>
        <w:t>int j = 1;</w:t>
      </w:r>
    </w:p>
    <w:p w14:paraId="0EA1F78D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j += ++j + j++ + ++j;</w:t>
      </w:r>
    </w:p>
    <w:p w14:paraId="76A28787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int k = 1;</w:t>
      </w:r>
    </w:p>
    <w:p w14:paraId="543645CB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k += k++ + k++ + ++k;</w:t>
      </w:r>
    </w:p>
    <w:p w14:paraId="41207169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int m = 1;</w:t>
      </w:r>
    </w:p>
    <w:p w14:paraId="14AB9BDE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</w:p>
    <w:p w14:paraId="16875B82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System.out.println("i = " + i);</w:t>
      </w:r>
    </w:p>
    <w:p w14:paraId="61CE451E" w14:textId="77777777" w:rsidR="0045701A" w:rsidRPr="00361632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System.out.println("j = " + j);</w:t>
      </w:r>
    </w:p>
    <w:p w14:paraId="413E8742" w14:textId="77777777" w:rsidR="0045701A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   </w:t>
      </w:r>
      <w:r w:rsidRPr="00361632">
        <w:rPr>
          <w:rFonts w:ascii="Courier New" w:hAnsi="Courier New" w:cs="Courier New"/>
          <w:sz w:val="24"/>
          <w:szCs w:val="24"/>
        </w:rPr>
        <w:t>System.out.println("k = " + k);</w:t>
      </w:r>
    </w:p>
    <w:p w14:paraId="16D7D661" w14:textId="77777777" w:rsidR="0045701A" w:rsidRDefault="0045701A" w:rsidP="0045701A">
      <w:pPr>
        <w:spacing w:after="0"/>
        <w:ind w:left="360"/>
        <w:rPr>
          <w:rFonts w:ascii="Courier New" w:hAnsi="Courier New" w:cs="Courier New"/>
          <w:sz w:val="24"/>
          <w:szCs w:val="24"/>
        </w:rPr>
      </w:pPr>
    </w:p>
    <w:p w14:paraId="71481430" w14:textId="77777777" w:rsidR="0045701A" w:rsidRDefault="0045701A" w:rsidP="0045701A">
      <w:pPr>
        <w:pStyle w:val="ListParagraph"/>
        <w:numPr>
          <w:ilvl w:val="0"/>
          <w:numId w:val="10"/>
        </w:numPr>
        <w:spacing w:after="0"/>
        <w:rPr>
          <w:rFonts w:cstheme="minorHAnsi"/>
          <w:sz w:val="24"/>
          <w:szCs w:val="24"/>
        </w:rPr>
      </w:pPr>
      <w:r w:rsidRPr="00005FA3">
        <w:rPr>
          <w:rFonts w:cstheme="minorHAnsi"/>
          <w:sz w:val="24"/>
          <w:szCs w:val="24"/>
        </w:rPr>
        <w:t>Use switch-case construct to calculate number of days in a year when you give month as the input</w:t>
      </w:r>
    </w:p>
    <w:p w14:paraId="7963D88E" w14:textId="021C9CA6" w:rsidR="00832738" w:rsidRPr="00C44148" w:rsidRDefault="0045701A" w:rsidP="00C44148">
      <w:pPr>
        <w:pStyle w:val="ListParagraph"/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You are only allowed to call the switch onl</w:t>
      </w:r>
      <w:r>
        <w:rPr>
          <w:rFonts w:cstheme="minorHAnsi"/>
          <w:sz w:val="24"/>
          <w:szCs w:val="24"/>
        </w:rPr>
        <w:t>y once for the whole calculation</w:t>
      </w:r>
      <w:bookmarkStart w:id="0" w:name="_GoBack"/>
      <w:bookmarkEnd w:id="0"/>
    </w:p>
    <w:sectPr w:rsidR="00832738" w:rsidRPr="00C4414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43B202" w14:textId="77777777" w:rsidR="00516340" w:rsidRDefault="00516340" w:rsidP="00DA48D5">
      <w:pPr>
        <w:spacing w:after="0" w:line="240" w:lineRule="auto"/>
      </w:pPr>
      <w:r>
        <w:separator/>
      </w:r>
    </w:p>
  </w:endnote>
  <w:endnote w:type="continuationSeparator" w:id="0">
    <w:p w14:paraId="5454375C" w14:textId="77777777" w:rsidR="00516340" w:rsidRDefault="00516340" w:rsidP="00DA48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3816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A5C3D5" w14:textId="77777777" w:rsidR="00937B5D" w:rsidRDefault="00937B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414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B56A4FD" w14:textId="526CBE8D" w:rsidR="00937B5D" w:rsidRPr="00F97F78" w:rsidRDefault="00203DF6" w:rsidP="00203DF6">
    <w:pPr>
      <w:pStyle w:val="Foo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ATE \@ "M/d/yyyy" </w:instrText>
    </w:r>
    <w:r>
      <w:rPr>
        <w:sz w:val="18"/>
        <w:szCs w:val="18"/>
      </w:rPr>
      <w:fldChar w:fldCharType="separate"/>
    </w:r>
    <w:r w:rsidR="0045701A">
      <w:rPr>
        <w:noProof/>
        <w:sz w:val="18"/>
        <w:szCs w:val="18"/>
      </w:rPr>
      <w:t>2/11/2021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 </w:t>
    </w:r>
    <w:r>
      <w:rPr>
        <w:sz w:val="18"/>
        <w:szCs w:val="18"/>
      </w:rPr>
      <w:tab/>
    </w:r>
    <w:r w:rsidR="00832738">
      <w:rPr>
        <w:sz w:val="18"/>
        <w:szCs w:val="18"/>
      </w:rPr>
      <w:t xml:space="preserve">CM 1601 </w:t>
    </w:r>
    <w:r w:rsidR="00F97F78" w:rsidRPr="00F97F78">
      <w:rPr>
        <w:sz w:val="18"/>
        <w:szCs w:val="18"/>
      </w:rPr>
      <w:t xml:space="preserve"> </w:t>
    </w:r>
    <w:r w:rsidR="00832738" w:rsidRPr="00832738">
      <w:rPr>
        <w:sz w:val="18"/>
        <w:szCs w:val="18"/>
      </w:rPr>
      <w:t>Programming Fundamental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998E4F" w14:textId="77777777" w:rsidR="00516340" w:rsidRDefault="00516340" w:rsidP="00DA48D5">
      <w:pPr>
        <w:spacing w:after="0" w:line="240" w:lineRule="auto"/>
      </w:pPr>
      <w:r>
        <w:separator/>
      </w:r>
    </w:p>
  </w:footnote>
  <w:footnote w:type="continuationSeparator" w:id="0">
    <w:p w14:paraId="5CB695C0" w14:textId="77777777" w:rsidR="00516340" w:rsidRDefault="00516340" w:rsidP="00DA48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5916849"/>
      <w:docPartObj>
        <w:docPartGallery w:val="Page Numbers (Top of Page)"/>
        <w:docPartUnique/>
      </w:docPartObj>
    </w:sdtPr>
    <w:sdtEndPr>
      <w:rPr>
        <w:noProof/>
        <w:sz w:val="18"/>
        <w:szCs w:val="18"/>
      </w:rPr>
    </w:sdtEndPr>
    <w:sdtContent>
      <w:p w14:paraId="6F0B327D" w14:textId="77777777" w:rsidR="00DA48D5" w:rsidRPr="00937B5D" w:rsidRDefault="00DA48D5" w:rsidP="00DA48D5">
        <w:pPr>
          <w:pStyle w:val="Header"/>
          <w:tabs>
            <w:tab w:val="left" w:pos="4545"/>
          </w:tabs>
        </w:pPr>
        <w:r w:rsidRPr="00DA48D5">
          <w:rPr>
            <w:b/>
            <w:noProof/>
            <w:sz w:val="32"/>
            <w:szCs w:val="32"/>
            <w:u w:val="single"/>
          </w:rPr>
          <w:drawing>
            <wp:anchor distT="0" distB="0" distL="114300" distR="114300" simplePos="0" relativeHeight="251661312" behindDoc="0" locked="0" layoutInCell="1" allowOverlap="1" wp14:anchorId="1CF2B06C" wp14:editId="2566CE97">
              <wp:simplePos x="0" y="0"/>
              <wp:positionH relativeFrom="margin">
                <wp:align>right</wp:align>
              </wp:positionH>
              <wp:positionV relativeFrom="paragraph">
                <wp:posOffset>-164465</wp:posOffset>
              </wp:positionV>
              <wp:extent cx="990600" cy="409575"/>
              <wp:effectExtent l="0" t="0" r="0" b="9525"/>
              <wp:wrapSquare wrapText="bothSides"/>
              <wp:docPr id="2" name="Picture 2" descr="C:\Users\janani\Desktop\ii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C:\Users\janani\Desktop\iit.pn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5376" b="11162"/>
                      <a:stretch/>
                    </pic:blipFill>
                    <pic:spPr bwMode="auto">
                      <a:xfrm>
                        <a:off x="0" y="0"/>
                        <a:ext cx="9906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DA48D5">
          <w:rPr>
            <w:b/>
            <w:noProof/>
            <w:sz w:val="32"/>
            <w:szCs w:val="32"/>
            <w:u w:val="single"/>
          </w:rPr>
          <w:drawing>
            <wp:anchor distT="0" distB="0" distL="114300" distR="114300" simplePos="0" relativeHeight="251659264" behindDoc="0" locked="0" layoutInCell="1" allowOverlap="1" wp14:anchorId="741048E6" wp14:editId="2FC99BCA">
              <wp:simplePos x="0" y="0"/>
              <wp:positionH relativeFrom="margin">
                <wp:posOffset>-95250</wp:posOffset>
              </wp:positionH>
              <wp:positionV relativeFrom="paragraph">
                <wp:posOffset>-145415</wp:posOffset>
              </wp:positionV>
              <wp:extent cx="1600200" cy="287020"/>
              <wp:effectExtent l="0" t="0" r="0" b="0"/>
              <wp:wrapSquare wrapText="bothSides"/>
              <wp:docPr id="3" name="Picture 3" descr="C:\Users\janani\Desktop\RGU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janani\Desktop\RGU.PNG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287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D0EB8"/>
    <w:multiLevelType w:val="hybridMultilevel"/>
    <w:tmpl w:val="91B07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C49A0"/>
    <w:multiLevelType w:val="hybridMultilevel"/>
    <w:tmpl w:val="9BDA6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97477"/>
    <w:multiLevelType w:val="hybridMultilevel"/>
    <w:tmpl w:val="8EF48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90B22"/>
    <w:multiLevelType w:val="hybridMultilevel"/>
    <w:tmpl w:val="9076A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AC4C5B"/>
    <w:multiLevelType w:val="hybridMultilevel"/>
    <w:tmpl w:val="D67AA1E6"/>
    <w:lvl w:ilvl="0" w:tplc="69E875CC">
      <w:start w:val="1"/>
      <w:numFmt w:val="decimal"/>
      <w:lvlText w:val="(%1)"/>
      <w:lvlJc w:val="left"/>
      <w:pPr>
        <w:tabs>
          <w:tab w:val="num" w:pos="1080"/>
        </w:tabs>
        <w:ind w:left="1080" w:hanging="72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5CE202F"/>
    <w:multiLevelType w:val="hybridMultilevel"/>
    <w:tmpl w:val="1BAE3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91268"/>
    <w:multiLevelType w:val="hybridMultilevel"/>
    <w:tmpl w:val="B1FE1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694A6C"/>
    <w:multiLevelType w:val="hybridMultilevel"/>
    <w:tmpl w:val="99DAB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55162D"/>
    <w:multiLevelType w:val="hybridMultilevel"/>
    <w:tmpl w:val="DAFEC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4150C"/>
    <w:multiLevelType w:val="hybridMultilevel"/>
    <w:tmpl w:val="473C3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7AwMjU2tDA1sDBQ0lEKTi0uzszPAykwrAUAhKAFBiwAAAA="/>
  </w:docVars>
  <w:rsids>
    <w:rsidRoot w:val="00DA48D5"/>
    <w:rsid w:val="00032155"/>
    <w:rsid w:val="00092F64"/>
    <w:rsid w:val="00203DF6"/>
    <w:rsid w:val="0030337F"/>
    <w:rsid w:val="00397DC9"/>
    <w:rsid w:val="003C0972"/>
    <w:rsid w:val="0045701A"/>
    <w:rsid w:val="00516340"/>
    <w:rsid w:val="00657E5C"/>
    <w:rsid w:val="006C286E"/>
    <w:rsid w:val="00734E2E"/>
    <w:rsid w:val="007661DD"/>
    <w:rsid w:val="00832738"/>
    <w:rsid w:val="00937B5D"/>
    <w:rsid w:val="00A62B02"/>
    <w:rsid w:val="00A66D96"/>
    <w:rsid w:val="00AC4B8B"/>
    <w:rsid w:val="00BC6F46"/>
    <w:rsid w:val="00C44148"/>
    <w:rsid w:val="00DA48D5"/>
    <w:rsid w:val="00E83B1B"/>
    <w:rsid w:val="00ED696D"/>
    <w:rsid w:val="00F9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4509BB"/>
  <w15:chartTrackingRefBased/>
  <w15:docId w15:val="{737A261B-FDD4-4A75-A91B-AA1DD326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4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8D5"/>
  </w:style>
  <w:style w:type="paragraph" w:styleId="Footer">
    <w:name w:val="footer"/>
    <w:basedOn w:val="Normal"/>
    <w:link w:val="FooterChar"/>
    <w:uiPriority w:val="99"/>
    <w:unhideWhenUsed/>
    <w:rsid w:val="00DA48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8D5"/>
  </w:style>
  <w:style w:type="character" w:styleId="PlaceholderText">
    <w:name w:val="Placeholder Text"/>
    <w:basedOn w:val="DefaultParagraphFont"/>
    <w:uiPriority w:val="99"/>
    <w:semiHidden/>
    <w:rsid w:val="00203DF6"/>
    <w:rPr>
      <w:color w:val="808080"/>
    </w:rPr>
  </w:style>
  <w:style w:type="paragraph" w:styleId="ListParagraph">
    <w:name w:val="List Paragraph"/>
    <w:basedOn w:val="Normal"/>
    <w:uiPriority w:val="34"/>
    <w:qFormat/>
    <w:rsid w:val="00734E2E"/>
    <w:pPr>
      <w:ind w:left="720"/>
      <w:contextualSpacing/>
    </w:pPr>
  </w:style>
  <w:style w:type="paragraph" w:styleId="BodyTextIndent">
    <w:name w:val="Body Text Indent"/>
    <w:basedOn w:val="Normal"/>
    <w:link w:val="BodyTextIndentChar"/>
    <w:unhideWhenUsed/>
    <w:rsid w:val="00657E5C"/>
    <w:pPr>
      <w:spacing w:after="0" w:line="240" w:lineRule="auto"/>
      <w:ind w:left="720" w:hanging="720"/>
    </w:pPr>
    <w:rPr>
      <w:rFonts w:ascii="Tahoma" w:eastAsia="Times New Roman" w:hAnsi="Tahoma" w:cs="Tahoma"/>
      <w:color w:val="3366CC"/>
      <w:sz w:val="28"/>
      <w:szCs w:val="40"/>
    </w:rPr>
  </w:style>
  <w:style w:type="character" w:customStyle="1" w:styleId="BodyTextIndentChar">
    <w:name w:val="Body Text Indent Char"/>
    <w:basedOn w:val="DefaultParagraphFont"/>
    <w:link w:val="BodyTextIndent"/>
    <w:rsid w:val="00657E5C"/>
    <w:rPr>
      <w:rFonts w:ascii="Tahoma" w:eastAsia="Times New Roman" w:hAnsi="Tahoma" w:cs="Tahoma"/>
      <w:color w:val="3366CC"/>
      <w:sz w:val="28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sh.b</dc:creator>
  <cp:keywords/>
  <dc:description/>
  <cp:lastModifiedBy>Windows User</cp:lastModifiedBy>
  <cp:revision>12</cp:revision>
  <dcterms:created xsi:type="dcterms:W3CDTF">2020-09-09T04:29:00Z</dcterms:created>
  <dcterms:modified xsi:type="dcterms:W3CDTF">2021-02-11T13:53:00Z</dcterms:modified>
</cp:coreProperties>
</file>